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ae37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9c09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befc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